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C402C" w14:textId="47E155BE" w:rsidR="0058023B" w:rsidRPr="009365B3" w:rsidRDefault="001C71EF">
      <w:pPr>
        <w:pStyle w:val="Title"/>
        <w:rPr>
          <w:lang w:val="fr-CA"/>
        </w:rPr>
      </w:pPr>
      <w:r w:rsidRPr="00C60C60">
        <w:rPr>
          <w:noProof/>
          <w:lang w:val="fr-CA"/>
        </w:rPr>
        <w:drawing>
          <wp:anchor distT="0" distB="0" distL="114300" distR="114300" simplePos="0" relativeHeight="251658240" behindDoc="1" locked="0" layoutInCell="1" allowOverlap="1" wp14:anchorId="660095BE" wp14:editId="56908BC5">
            <wp:simplePos x="0" y="0"/>
            <wp:positionH relativeFrom="column">
              <wp:posOffset>152400</wp:posOffset>
            </wp:positionH>
            <wp:positionV relativeFrom="paragraph">
              <wp:posOffset>0</wp:posOffset>
            </wp:positionV>
            <wp:extent cx="598293" cy="869950"/>
            <wp:effectExtent l="0" t="0" r="0" b="6350"/>
            <wp:wrapNone/>
            <wp:docPr id="4017635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8293" cy="869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0C60">
        <w:rPr>
          <w:color w:val="0D0E11"/>
          <w:w w:val="105"/>
          <w:lang w:val="fr-CA"/>
        </w:rPr>
        <w:t>NI</w:t>
      </w:r>
      <w:r w:rsidRPr="009365B3">
        <w:rPr>
          <w:color w:val="0D0E11"/>
          <w:w w:val="105"/>
          <w:lang w:val="fr-CA"/>
        </w:rPr>
        <w:t>COLAS</w:t>
      </w:r>
      <w:r w:rsidRPr="009365B3">
        <w:rPr>
          <w:color w:val="0D0E11"/>
          <w:spacing w:val="-26"/>
          <w:w w:val="105"/>
          <w:lang w:val="fr-CA"/>
        </w:rPr>
        <w:t xml:space="preserve"> </w:t>
      </w:r>
      <w:r w:rsidRPr="009365B3">
        <w:rPr>
          <w:color w:val="0D0E11"/>
          <w:spacing w:val="-2"/>
          <w:w w:val="105"/>
          <w:lang w:val="fr-CA"/>
        </w:rPr>
        <w:t>SAVARD</w:t>
      </w:r>
    </w:p>
    <w:p w14:paraId="42F6A157" w14:textId="2F7B3D5A" w:rsidR="00A61849" w:rsidRPr="009365B3" w:rsidRDefault="00C60C60" w:rsidP="00A61849">
      <w:pPr>
        <w:pStyle w:val="BodyText"/>
        <w:spacing w:before="159"/>
        <w:ind w:left="1728"/>
        <w:rPr>
          <w:color w:val="0F89FF"/>
          <w:spacing w:val="40"/>
          <w:w w:val="310"/>
          <w:lang w:val="fr-FR"/>
        </w:rPr>
      </w:pPr>
      <w:r w:rsidRPr="009365B3">
        <w:rPr>
          <w:color w:val="202529"/>
          <w:lang w:val="fr-CA"/>
        </w:rPr>
        <w:t>Développe</w:t>
      </w:r>
      <w:r w:rsidR="00276961" w:rsidRPr="009365B3">
        <w:rPr>
          <w:color w:val="202529"/>
          <w:lang w:val="fr-CA"/>
        </w:rPr>
        <w:t>u</w:t>
      </w:r>
      <w:r w:rsidRPr="009365B3">
        <w:rPr>
          <w:color w:val="202529"/>
          <w:lang w:val="fr-CA"/>
        </w:rPr>
        <w:t xml:space="preserve">r </w:t>
      </w:r>
    </w:p>
    <w:p w14:paraId="0D3E6512" w14:textId="217A98A3" w:rsidR="00A61849" w:rsidRPr="009365B3" w:rsidRDefault="00A61849" w:rsidP="00A61849">
      <w:pPr>
        <w:pStyle w:val="BodyText"/>
        <w:spacing w:before="72"/>
        <w:ind w:right="359"/>
        <w:jc w:val="right"/>
        <w:rPr>
          <w:color w:val="0F89FF"/>
          <w:spacing w:val="40"/>
          <w:w w:val="310"/>
          <w:lang w:val="fr-FR"/>
        </w:rPr>
      </w:pPr>
    </w:p>
    <w:p w14:paraId="7F3FA01C" w14:textId="0ACC1045" w:rsidR="0058023B" w:rsidRPr="009365B3" w:rsidRDefault="00000000" w:rsidP="00A61849">
      <w:pPr>
        <w:pStyle w:val="BodyText"/>
        <w:spacing w:before="72"/>
        <w:ind w:right="359"/>
        <w:jc w:val="right"/>
        <w:rPr>
          <w:color w:val="202529"/>
          <w:spacing w:val="-2"/>
          <w:w w:val="110"/>
          <w:position w:val="1"/>
          <w:lang w:val="fr-FR"/>
        </w:rPr>
      </w:pPr>
      <w:hyperlink r:id="rId6" w:history="1">
        <w:r w:rsidR="00A61849" w:rsidRPr="009365B3">
          <w:rPr>
            <w:rStyle w:val="Hyperlink"/>
            <w:spacing w:val="-2"/>
            <w:w w:val="110"/>
            <w:position w:val="1"/>
            <w:lang w:val="fr-FR"/>
          </w:rPr>
          <w:t>nicssavard@gmail.com</w:t>
        </w:r>
      </w:hyperlink>
    </w:p>
    <w:p w14:paraId="0D309541" w14:textId="7F07B9D5" w:rsidR="00101506" w:rsidRPr="009365B3" w:rsidRDefault="00101506" w:rsidP="00A61849">
      <w:pPr>
        <w:pStyle w:val="BodyText"/>
        <w:spacing w:before="72"/>
        <w:ind w:right="359"/>
        <w:jc w:val="right"/>
        <w:rPr>
          <w:lang w:val="fr-FR"/>
        </w:rPr>
      </w:pPr>
      <w:r w:rsidRPr="009365B3">
        <w:rPr>
          <w:lang w:val="fr-FR"/>
        </w:rPr>
        <w:t>github.com/nicssavard</w:t>
      </w:r>
    </w:p>
    <w:p w14:paraId="46EE4BC8" w14:textId="7DAE45A1" w:rsidR="0058023B" w:rsidRPr="009365B3" w:rsidRDefault="00000000">
      <w:pPr>
        <w:pStyle w:val="BodyText"/>
        <w:spacing w:before="113"/>
        <w:ind w:right="359"/>
        <w:jc w:val="right"/>
        <w:rPr>
          <w:color w:val="202529"/>
          <w:spacing w:val="-2"/>
          <w:w w:val="105"/>
          <w:position w:val="1"/>
          <w:lang w:val="fr-FR"/>
        </w:rPr>
      </w:pPr>
      <w:r w:rsidRPr="009365B3">
        <w:rPr>
          <w:color w:val="0F89FF"/>
          <w:spacing w:val="50"/>
          <w:w w:val="300"/>
          <w:lang w:val="fr-FR"/>
        </w:rPr>
        <w:t xml:space="preserve"> </w:t>
      </w:r>
      <w:r w:rsidR="007F1FFE" w:rsidRPr="009365B3">
        <w:rPr>
          <w:lang w:val="fr-FR"/>
        </w:rPr>
        <w:t>personnal-website-virid.vercel.app</w:t>
      </w:r>
    </w:p>
    <w:p w14:paraId="4E08C7F5" w14:textId="1D818603" w:rsidR="008C731D" w:rsidRPr="009365B3" w:rsidRDefault="008C731D">
      <w:pPr>
        <w:pStyle w:val="BodyText"/>
        <w:spacing w:before="113"/>
        <w:ind w:right="359"/>
        <w:jc w:val="right"/>
        <w:rPr>
          <w:lang w:val="fr-FR"/>
        </w:rPr>
      </w:pPr>
      <w:r w:rsidRPr="009365B3">
        <w:rPr>
          <w:lang w:val="fr-FR"/>
        </w:rPr>
        <w:t>linkedin.com/in/nicolas-savard-dev</w:t>
      </w:r>
    </w:p>
    <w:p w14:paraId="3EDE0A01" w14:textId="77777777" w:rsidR="0058023B" w:rsidRPr="009365B3" w:rsidRDefault="0058023B" w:rsidP="00BA25F1">
      <w:pPr>
        <w:ind w:right="220"/>
        <w:jc w:val="right"/>
        <w:rPr>
          <w:lang w:val="fr-FR"/>
        </w:rPr>
        <w:sectPr w:rsidR="0058023B" w:rsidRPr="009365B3">
          <w:type w:val="continuous"/>
          <w:pgSz w:w="12240" w:h="15840"/>
          <w:pgMar w:top="840" w:right="680" w:bottom="280" w:left="680" w:header="720" w:footer="720" w:gutter="0"/>
          <w:cols w:num="2" w:space="720" w:equalWidth="0">
            <w:col w:w="4995" w:space="814"/>
            <w:col w:w="5071"/>
          </w:cols>
        </w:sectPr>
      </w:pPr>
    </w:p>
    <w:p w14:paraId="1A5AAF86" w14:textId="3FF20CE9" w:rsidR="0058023B" w:rsidRPr="009365B3" w:rsidRDefault="00000000">
      <w:pPr>
        <w:pStyle w:val="Heading1"/>
        <w:tabs>
          <w:tab w:val="left" w:pos="10778"/>
        </w:tabs>
        <w:spacing w:before="97"/>
        <w:rPr>
          <w:sz w:val="24"/>
          <w:szCs w:val="24"/>
          <w:lang w:val="fr-CA"/>
        </w:rPr>
      </w:pPr>
      <w:r w:rsidRPr="009365B3">
        <w:rPr>
          <w:b w:val="0"/>
          <w:color w:val="0D0E11"/>
          <w:spacing w:val="45"/>
          <w:shd w:val="clear" w:color="auto" w:fill="F0E8E1"/>
          <w:lang w:val="fr-FR"/>
        </w:rPr>
        <w:t xml:space="preserve">  </w:t>
      </w:r>
      <w:r w:rsidR="00C7672E" w:rsidRPr="009365B3">
        <w:rPr>
          <w:color w:val="0D0E11"/>
          <w:spacing w:val="-2"/>
          <w:sz w:val="24"/>
          <w:szCs w:val="24"/>
          <w:shd w:val="clear" w:color="auto" w:fill="F0E8E1"/>
          <w:lang w:val="fr-CA"/>
        </w:rPr>
        <w:t>Résumé Professionnel</w:t>
      </w:r>
      <w:r w:rsidRPr="009365B3">
        <w:rPr>
          <w:color w:val="0D0E11"/>
          <w:sz w:val="24"/>
          <w:szCs w:val="24"/>
          <w:shd w:val="clear" w:color="auto" w:fill="F0E8E1"/>
          <w:lang w:val="fr-CA"/>
        </w:rPr>
        <w:tab/>
      </w:r>
    </w:p>
    <w:p w14:paraId="0D368F7C" w14:textId="178C0AB9" w:rsidR="0058023B" w:rsidRPr="009365B3" w:rsidRDefault="005A1034" w:rsidP="0081584F">
      <w:pPr>
        <w:pStyle w:val="BodyText"/>
        <w:spacing w:before="149" w:line="290" w:lineRule="auto"/>
        <w:ind w:left="296"/>
        <w:rPr>
          <w:sz w:val="22"/>
          <w:szCs w:val="22"/>
          <w:lang w:val="fr-FR"/>
        </w:rPr>
      </w:pPr>
      <w:r w:rsidRPr="009365B3">
        <w:rPr>
          <w:color w:val="202529"/>
          <w:spacing w:val="-2"/>
          <w:sz w:val="22"/>
          <w:szCs w:val="22"/>
          <w:lang w:val="fr-FR"/>
        </w:rPr>
        <w:t>Développeur avec un baccalauréat en Informatique, je suis passionné par la création et l'innovation en utilisant les technologies actuelles. Avec une approche collaborative et une volonté constante d'apprendre, je suis prêt à apporter mes compétences à une équipe dynamique et à contribuer à des projets stimulants.</w:t>
      </w:r>
    </w:p>
    <w:p w14:paraId="012B48F0" w14:textId="169738C5" w:rsidR="0058023B" w:rsidRPr="009365B3" w:rsidRDefault="00000000">
      <w:pPr>
        <w:pStyle w:val="Heading1"/>
        <w:tabs>
          <w:tab w:val="left" w:pos="10778"/>
        </w:tabs>
        <w:rPr>
          <w:sz w:val="24"/>
          <w:szCs w:val="24"/>
          <w:lang w:val="fr-CA"/>
        </w:rPr>
      </w:pPr>
      <w:r w:rsidRPr="009365B3">
        <w:rPr>
          <w:b w:val="0"/>
          <w:color w:val="0D0E11"/>
          <w:spacing w:val="41"/>
          <w:sz w:val="22"/>
          <w:szCs w:val="22"/>
          <w:shd w:val="clear" w:color="auto" w:fill="F0E8E1"/>
          <w:lang w:val="fr-CA"/>
        </w:rPr>
        <w:t xml:space="preserve">  </w:t>
      </w:r>
      <w:r w:rsidR="00E37B0F" w:rsidRPr="009365B3">
        <w:rPr>
          <w:color w:val="0D0E11"/>
          <w:spacing w:val="-9"/>
          <w:sz w:val="24"/>
          <w:szCs w:val="24"/>
          <w:shd w:val="clear" w:color="auto" w:fill="F0E8E1"/>
          <w:lang w:val="fr-CA"/>
        </w:rPr>
        <w:t>Expériences Professionnelle</w:t>
      </w:r>
      <w:r w:rsidRPr="009365B3">
        <w:rPr>
          <w:color w:val="0D0E11"/>
          <w:sz w:val="24"/>
          <w:szCs w:val="24"/>
          <w:shd w:val="clear" w:color="auto" w:fill="F0E8E1"/>
          <w:lang w:val="fr-CA"/>
        </w:rPr>
        <w:tab/>
      </w:r>
    </w:p>
    <w:p w14:paraId="3799B4C8" w14:textId="297F9746" w:rsidR="00BD2685" w:rsidRPr="009365B3" w:rsidRDefault="00E37B0F" w:rsidP="00BD2685">
      <w:pPr>
        <w:pStyle w:val="Heading2"/>
        <w:spacing w:before="136"/>
        <w:rPr>
          <w:color w:val="0D0E11"/>
          <w:spacing w:val="-2"/>
          <w:sz w:val="22"/>
          <w:szCs w:val="22"/>
          <w:lang w:val="fr-CA"/>
        </w:rPr>
      </w:pPr>
      <w:r w:rsidRPr="009365B3">
        <w:rPr>
          <w:color w:val="0D0E11"/>
          <w:spacing w:val="-2"/>
          <w:sz w:val="22"/>
          <w:szCs w:val="22"/>
          <w:lang w:val="fr-CA"/>
        </w:rPr>
        <w:t>Enseignant d'</w:t>
      </w:r>
      <w:r w:rsidR="00BA25F1" w:rsidRPr="009365B3">
        <w:rPr>
          <w:color w:val="0D0E11"/>
          <w:spacing w:val="-2"/>
          <w:sz w:val="22"/>
          <w:szCs w:val="22"/>
          <w:lang w:val="fr-CA"/>
        </w:rPr>
        <w:t>a</w:t>
      </w:r>
      <w:r w:rsidRPr="009365B3">
        <w:rPr>
          <w:color w:val="0D0E11"/>
          <w:spacing w:val="-2"/>
          <w:sz w:val="22"/>
          <w:szCs w:val="22"/>
          <w:lang w:val="fr-CA"/>
        </w:rPr>
        <w:t>nglais</w:t>
      </w:r>
      <w:r w:rsidR="00AF2681" w:rsidRPr="009365B3">
        <w:rPr>
          <w:color w:val="202529"/>
          <w:sz w:val="22"/>
          <w:szCs w:val="22"/>
          <w:lang w:val="fr-CA"/>
        </w:rPr>
        <w:t xml:space="preserve">                                                                                       </w:t>
      </w:r>
      <w:r w:rsidR="00FD14C5" w:rsidRPr="009365B3">
        <w:rPr>
          <w:color w:val="202529"/>
          <w:sz w:val="22"/>
          <w:szCs w:val="22"/>
          <w:lang w:val="fr-CA"/>
        </w:rPr>
        <w:t xml:space="preserve"> </w:t>
      </w:r>
      <w:r w:rsidR="00AF2681" w:rsidRPr="009365B3">
        <w:rPr>
          <w:color w:val="202529"/>
          <w:sz w:val="22"/>
          <w:szCs w:val="22"/>
          <w:lang w:val="fr-CA"/>
        </w:rPr>
        <w:t xml:space="preserve">  </w:t>
      </w:r>
      <w:r w:rsidR="00AF2681" w:rsidRPr="009365B3">
        <w:rPr>
          <w:b w:val="0"/>
          <w:bCs w:val="0"/>
          <w:color w:val="202529"/>
          <w:sz w:val="22"/>
          <w:szCs w:val="22"/>
          <w:lang w:val="fr-CA"/>
        </w:rPr>
        <w:t>Août / 2021 - Juin / 2023</w:t>
      </w:r>
    </w:p>
    <w:p w14:paraId="4DEE4184" w14:textId="336FB874" w:rsidR="0058023B" w:rsidRPr="009365B3" w:rsidRDefault="00E81CF2" w:rsidP="0007607A">
      <w:pPr>
        <w:pStyle w:val="BodyText"/>
        <w:spacing w:before="66" w:line="360" w:lineRule="auto"/>
        <w:ind w:left="295"/>
        <w:rPr>
          <w:color w:val="202529"/>
          <w:spacing w:val="-5"/>
          <w:sz w:val="22"/>
          <w:szCs w:val="22"/>
          <w:lang w:val="fr-CA"/>
        </w:rPr>
      </w:pPr>
      <w:r w:rsidRPr="009365B3">
        <w:rPr>
          <w:color w:val="202529"/>
          <w:sz w:val="22"/>
          <w:szCs w:val="22"/>
          <w:lang w:val="fr-CA"/>
        </w:rPr>
        <w:t>WFLK, Hefei, Chine</w:t>
      </w:r>
      <w:r w:rsidR="00637E26" w:rsidRPr="009365B3">
        <w:rPr>
          <w:color w:val="202529"/>
          <w:spacing w:val="-5"/>
          <w:sz w:val="22"/>
          <w:szCs w:val="22"/>
          <w:lang w:val="fr-CA"/>
        </w:rPr>
        <w:t xml:space="preserve">                                                                                      </w:t>
      </w:r>
      <w:r w:rsidRPr="009365B3">
        <w:rPr>
          <w:color w:val="202529"/>
          <w:spacing w:val="-5"/>
          <w:sz w:val="22"/>
          <w:szCs w:val="22"/>
          <w:lang w:val="fr-CA"/>
        </w:rPr>
        <w:tab/>
      </w:r>
      <w:r w:rsidR="00637E26" w:rsidRPr="009365B3">
        <w:rPr>
          <w:color w:val="202529"/>
          <w:spacing w:val="-5"/>
          <w:sz w:val="22"/>
          <w:szCs w:val="22"/>
          <w:lang w:val="fr-CA"/>
        </w:rPr>
        <w:t xml:space="preserve">       </w:t>
      </w:r>
    </w:p>
    <w:p w14:paraId="5BDC830F" w14:textId="0932C29C" w:rsidR="00E81CF2" w:rsidRPr="009365B3" w:rsidRDefault="009A6FBF">
      <w:pPr>
        <w:pStyle w:val="ListParagraph"/>
        <w:numPr>
          <w:ilvl w:val="0"/>
          <w:numId w:val="1"/>
        </w:numPr>
        <w:tabs>
          <w:tab w:val="left" w:pos="451"/>
        </w:tabs>
        <w:spacing w:line="243" w:lineRule="exact"/>
        <w:ind w:left="451" w:hanging="132"/>
        <w:rPr>
          <w:color w:val="000000" w:themeColor="text1"/>
          <w:lang w:val="fr-CA"/>
        </w:rPr>
      </w:pPr>
      <w:r w:rsidRPr="009365B3">
        <w:rPr>
          <w:color w:val="000000" w:themeColor="text1"/>
          <w:spacing w:val="-2"/>
          <w:lang w:val="fr-CA"/>
        </w:rPr>
        <w:t>É</w:t>
      </w:r>
      <w:r w:rsidR="00AA0311" w:rsidRPr="009365B3">
        <w:rPr>
          <w:color w:val="000000" w:themeColor="text1"/>
          <w:spacing w:val="-2"/>
          <w:lang w:val="fr-CA"/>
        </w:rPr>
        <w:t>lu professeur étranger de l’année.</w:t>
      </w:r>
    </w:p>
    <w:p w14:paraId="29715335" w14:textId="22027A09" w:rsidR="0058023B" w:rsidRPr="009365B3" w:rsidRDefault="00A76127" w:rsidP="004E7E7E">
      <w:pPr>
        <w:pStyle w:val="ListParagraph"/>
        <w:numPr>
          <w:ilvl w:val="0"/>
          <w:numId w:val="1"/>
        </w:numPr>
        <w:tabs>
          <w:tab w:val="left" w:pos="451"/>
        </w:tabs>
        <w:spacing w:line="243" w:lineRule="exact"/>
        <w:ind w:left="451" w:hanging="132"/>
        <w:rPr>
          <w:lang w:val="fr-CA"/>
        </w:rPr>
      </w:pPr>
      <w:r w:rsidRPr="009365B3">
        <w:rPr>
          <w:color w:val="202529"/>
          <w:spacing w:val="-2"/>
          <w:lang w:val="fr-CA"/>
        </w:rPr>
        <w:t>Développ</w:t>
      </w:r>
      <w:r w:rsidR="0022235E" w:rsidRPr="009365B3">
        <w:rPr>
          <w:color w:val="202529"/>
          <w:spacing w:val="-2"/>
          <w:lang w:val="fr-CA"/>
        </w:rPr>
        <w:t>é</w:t>
      </w:r>
      <w:r w:rsidRPr="009365B3">
        <w:rPr>
          <w:color w:val="202529"/>
          <w:spacing w:val="-2"/>
          <w:lang w:val="fr-CA"/>
        </w:rPr>
        <w:t xml:space="preserve"> </w:t>
      </w:r>
      <w:r w:rsidR="00E81CF2" w:rsidRPr="009365B3">
        <w:rPr>
          <w:color w:val="202529"/>
          <w:spacing w:val="-2"/>
          <w:lang w:val="fr-CA"/>
        </w:rPr>
        <w:t>une application en ligne interactive, nicolasclassroom.com, pour faciliter l'apprentissage à domicile des étudiants.</w:t>
      </w:r>
    </w:p>
    <w:p w14:paraId="15EF75F4" w14:textId="77777777" w:rsidR="004E7E7E" w:rsidRPr="009365B3" w:rsidRDefault="004E7E7E" w:rsidP="0007607A">
      <w:pPr>
        <w:tabs>
          <w:tab w:val="left" w:pos="451"/>
        </w:tabs>
        <w:spacing w:line="243" w:lineRule="exact"/>
        <w:rPr>
          <w:lang w:val="fr-CA"/>
        </w:rPr>
      </w:pPr>
    </w:p>
    <w:p w14:paraId="63ACEED4" w14:textId="5BD22FC6" w:rsidR="00BD2685" w:rsidRPr="009365B3" w:rsidRDefault="00BD2685" w:rsidP="00AF2681">
      <w:pPr>
        <w:pStyle w:val="BodyText"/>
        <w:tabs>
          <w:tab w:val="left" w:pos="9316"/>
        </w:tabs>
        <w:spacing w:before="67"/>
        <w:ind w:left="296"/>
        <w:rPr>
          <w:b/>
          <w:bCs/>
          <w:color w:val="0D0E11"/>
          <w:spacing w:val="-8"/>
          <w:sz w:val="22"/>
          <w:szCs w:val="22"/>
          <w:lang w:val="fr-CA"/>
        </w:rPr>
      </w:pPr>
      <w:r w:rsidRPr="009365B3">
        <w:rPr>
          <w:b/>
          <w:bCs/>
          <w:color w:val="0D0E11"/>
          <w:spacing w:val="-8"/>
          <w:sz w:val="22"/>
          <w:szCs w:val="22"/>
          <w:lang w:val="fr-CA"/>
        </w:rPr>
        <w:t xml:space="preserve">Stagiaire en </w:t>
      </w:r>
      <w:r w:rsidR="00BA25F1" w:rsidRPr="009365B3">
        <w:rPr>
          <w:b/>
          <w:bCs/>
          <w:color w:val="0D0E11"/>
          <w:spacing w:val="-8"/>
          <w:sz w:val="22"/>
          <w:szCs w:val="22"/>
          <w:lang w:val="fr-CA"/>
        </w:rPr>
        <w:t>d</w:t>
      </w:r>
      <w:r w:rsidRPr="009365B3">
        <w:rPr>
          <w:b/>
          <w:bCs/>
          <w:color w:val="0D0E11"/>
          <w:spacing w:val="-8"/>
          <w:sz w:val="22"/>
          <w:szCs w:val="22"/>
          <w:lang w:val="fr-CA"/>
        </w:rPr>
        <w:t>éveloppement Web</w:t>
      </w:r>
      <w:r w:rsidR="00AF2681" w:rsidRPr="009365B3">
        <w:rPr>
          <w:b/>
          <w:bCs/>
          <w:color w:val="0D0E11"/>
          <w:spacing w:val="-8"/>
          <w:sz w:val="22"/>
          <w:szCs w:val="22"/>
          <w:lang w:val="fr-CA"/>
        </w:rPr>
        <w:t xml:space="preserve">                                                                                    </w:t>
      </w:r>
      <w:r w:rsidR="00AF2681" w:rsidRPr="009365B3">
        <w:rPr>
          <w:color w:val="202529"/>
          <w:sz w:val="22"/>
          <w:szCs w:val="22"/>
          <w:lang w:val="fr-CA"/>
        </w:rPr>
        <w:t>Sep / 2018 - Déc / 2018</w:t>
      </w:r>
    </w:p>
    <w:p w14:paraId="2683311A" w14:textId="7D9F8D2F" w:rsidR="0058023B" w:rsidRPr="009365B3" w:rsidRDefault="00452F03" w:rsidP="0007607A">
      <w:pPr>
        <w:pStyle w:val="BodyText"/>
        <w:spacing w:before="67" w:line="360" w:lineRule="auto"/>
        <w:ind w:left="296"/>
        <w:rPr>
          <w:sz w:val="22"/>
          <w:szCs w:val="22"/>
          <w:lang w:val="fr-CA"/>
        </w:rPr>
      </w:pPr>
      <w:r w:rsidRPr="009365B3">
        <w:rPr>
          <w:color w:val="202529"/>
          <w:sz w:val="22"/>
          <w:szCs w:val="22"/>
          <w:lang w:val="fr-CA"/>
        </w:rPr>
        <w:t>Centre de Géomatique du Québec, Saguenay</w:t>
      </w:r>
      <w:r w:rsidRPr="009365B3">
        <w:rPr>
          <w:color w:val="202529"/>
          <w:spacing w:val="-16"/>
          <w:sz w:val="22"/>
          <w:szCs w:val="22"/>
          <w:lang w:val="fr-CA"/>
        </w:rPr>
        <w:t xml:space="preserve"> </w:t>
      </w:r>
      <w:r w:rsidR="00637E26" w:rsidRPr="009365B3">
        <w:rPr>
          <w:color w:val="202529"/>
          <w:spacing w:val="-16"/>
          <w:sz w:val="22"/>
          <w:szCs w:val="22"/>
          <w:lang w:val="fr-CA"/>
        </w:rPr>
        <w:t xml:space="preserve">                                                                           </w:t>
      </w:r>
    </w:p>
    <w:p w14:paraId="0A1D72EA" w14:textId="77777777" w:rsidR="00A9429D" w:rsidRPr="009365B3" w:rsidRDefault="00A9429D" w:rsidP="005A3500">
      <w:pPr>
        <w:pStyle w:val="ListParagraph"/>
        <w:numPr>
          <w:ilvl w:val="0"/>
          <w:numId w:val="1"/>
        </w:numPr>
        <w:tabs>
          <w:tab w:val="left" w:pos="451"/>
        </w:tabs>
        <w:spacing w:before="42"/>
        <w:ind w:left="451" w:hanging="132"/>
        <w:rPr>
          <w:lang w:val="fr-CA"/>
        </w:rPr>
      </w:pPr>
      <w:r w:rsidRPr="009365B3">
        <w:rPr>
          <w:color w:val="202529"/>
          <w:spacing w:val="-4"/>
          <w:lang w:val="fr-FR"/>
        </w:rPr>
        <w:t xml:space="preserve">Collaboré avec le chef de produit pour concevoir et mettre en œuvre de nouvelles fonctionnalités.  </w:t>
      </w:r>
    </w:p>
    <w:p w14:paraId="59887B60" w14:textId="148F410F" w:rsidR="007A4A67" w:rsidRPr="009365B3" w:rsidRDefault="00AB1420" w:rsidP="00AF2681">
      <w:pPr>
        <w:pStyle w:val="ListParagraph"/>
        <w:numPr>
          <w:ilvl w:val="0"/>
          <w:numId w:val="1"/>
        </w:numPr>
        <w:tabs>
          <w:tab w:val="left" w:pos="451"/>
        </w:tabs>
        <w:spacing w:before="42"/>
        <w:ind w:left="451" w:hanging="132"/>
        <w:rPr>
          <w:lang w:val="fr-CA"/>
        </w:rPr>
      </w:pPr>
      <w:r w:rsidRPr="009365B3">
        <w:rPr>
          <w:color w:val="202529"/>
          <w:lang w:val="fr-CA"/>
        </w:rPr>
        <w:t>Utilis</w:t>
      </w:r>
      <w:r w:rsidR="00DC1379" w:rsidRPr="009365B3">
        <w:rPr>
          <w:color w:val="202529"/>
          <w:lang w:val="fr-CA"/>
        </w:rPr>
        <w:t>é</w:t>
      </w:r>
      <w:r w:rsidR="00A61849" w:rsidRPr="009365B3">
        <w:rPr>
          <w:color w:val="202529"/>
          <w:lang w:val="fr-CA"/>
        </w:rPr>
        <w:t xml:space="preserve"> les langages Javascript, </w:t>
      </w:r>
      <w:r w:rsidRPr="009365B3">
        <w:rPr>
          <w:color w:val="202529"/>
          <w:lang w:val="fr-CA"/>
        </w:rPr>
        <w:t>PHP et Python pour développer des sites We</w:t>
      </w:r>
      <w:r w:rsidR="004E7E7E" w:rsidRPr="009365B3">
        <w:rPr>
          <w:color w:val="202529"/>
          <w:lang w:val="fr-CA"/>
        </w:rPr>
        <w:t>b</w:t>
      </w:r>
      <w:r w:rsidRPr="009365B3">
        <w:rPr>
          <w:color w:val="202529"/>
          <w:lang w:val="fr-CA"/>
        </w:rPr>
        <w:t>.</w:t>
      </w:r>
    </w:p>
    <w:p w14:paraId="33D2FE1B" w14:textId="77777777" w:rsidR="00FD14C5" w:rsidRPr="009365B3" w:rsidRDefault="00FD14C5" w:rsidP="00FD14C5">
      <w:pPr>
        <w:tabs>
          <w:tab w:val="left" w:pos="451"/>
        </w:tabs>
        <w:spacing w:before="42"/>
        <w:rPr>
          <w:lang w:val="fr-CA"/>
        </w:rPr>
      </w:pPr>
    </w:p>
    <w:p w14:paraId="3BFB999A" w14:textId="571F80B3" w:rsidR="00FD14C5" w:rsidRPr="009365B3" w:rsidRDefault="00FD14C5" w:rsidP="00FD14C5">
      <w:pPr>
        <w:pStyle w:val="BodyText"/>
        <w:tabs>
          <w:tab w:val="left" w:pos="9316"/>
        </w:tabs>
        <w:spacing w:before="67"/>
        <w:ind w:left="296"/>
        <w:rPr>
          <w:b/>
          <w:bCs/>
          <w:color w:val="0D0E11"/>
          <w:spacing w:val="-8"/>
          <w:sz w:val="22"/>
          <w:szCs w:val="22"/>
          <w:lang w:val="fr-FR"/>
        </w:rPr>
      </w:pPr>
      <w:r w:rsidRPr="009365B3">
        <w:rPr>
          <w:b/>
          <w:bCs/>
          <w:color w:val="0D0E11"/>
          <w:spacing w:val="-8"/>
          <w:sz w:val="22"/>
          <w:szCs w:val="22"/>
          <w:lang w:val="fr-FR"/>
        </w:rPr>
        <w:t xml:space="preserve">Coach de golf/Préposé à l’équipement                                                                            </w:t>
      </w:r>
      <w:r w:rsidR="009602A5" w:rsidRPr="009365B3">
        <w:rPr>
          <w:color w:val="202529"/>
          <w:sz w:val="22"/>
          <w:szCs w:val="22"/>
          <w:lang w:val="fr-FR"/>
        </w:rPr>
        <w:t>Jun</w:t>
      </w:r>
      <w:r w:rsidRPr="009365B3">
        <w:rPr>
          <w:color w:val="202529"/>
          <w:sz w:val="22"/>
          <w:szCs w:val="22"/>
          <w:lang w:val="fr-FR"/>
        </w:rPr>
        <w:t xml:space="preserve"> / 20</w:t>
      </w:r>
      <w:r w:rsidR="009602A5" w:rsidRPr="009365B3">
        <w:rPr>
          <w:color w:val="202529"/>
          <w:sz w:val="22"/>
          <w:szCs w:val="22"/>
          <w:lang w:val="fr-FR"/>
        </w:rPr>
        <w:t>09</w:t>
      </w:r>
      <w:r w:rsidRPr="009365B3">
        <w:rPr>
          <w:color w:val="202529"/>
          <w:sz w:val="22"/>
          <w:szCs w:val="22"/>
          <w:lang w:val="fr-FR"/>
        </w:rPr>
        <w:t xml:space="preserve"> - </w:t>
      </w:r>
      <w:r w:rsidR="009602A5" w:rsidRPr="009365B3">
        <w:rPr>
          <w:color w:val="202529"/>
          <w:sz w:val="22"/>
          <w:szCs w:val="22"/>
          <w:lang w:val="fr-FR"/>
        </w:rPr>
        <w:t>Oct</w:t>
      </w:r>
      <w:r w:rsidRPr="009365B3">
        <w:rPr>
          <w:color w:val="202529"/>
          <w:sz w:val="22"/>
          <w:szCs w:val="22"/>
          <w:lang w:val="fr-FR"/>
        </w:rPr>
        <w:t xml:space="preserve"> / 201</w:t>
      </w:r>
      <w:r w:rsidR="009602A5" w:rsidRPr="009365B3">
        <w:rPr>
          <w:color w:val="202529"/>
          <w:sz w:val="22"/>
          <w:szCs w:val="22"/>
          <w:lang w:val="fr-FR"/>
        </w:rPr>
        <w:t>7</w:t>
      </w:r>
    </w:p>
    <w:p w14:paraId="3E407945" w14:textId="09EE01FC" w:rsidR="00FD14C5" w:rsidRPr="009365B3" w:rsidRDefault="00FD14C5" w:rsidP="0007607A">
      <w:pPr>
        <w:pStyle w:val="BodyText"/>
        <w:spacing w:before="67" w:line="360" w:lineRule="auto"/>
        <w:ind w:left="296"/>
        <w:rPr>
          <w:sz w:val="22"/>
          <w:szCs w:val="22"/>
          <w:lang w:val="fr-CA"/>
        </w:rPr>
      </w:pPr>
      <w:r w:rsidRPr="009365B3">
        <w:rPr>
          <w:color w:val="202529"/>
          <w:sz w:val="22"/>
          <w:szCs w:val="22"/>
          <w:lang w:val="fr-CA"/>
        </w:rPr>
        <w:t>Club de golf de Chicoutimi, Saguenay</w:t>
      </w:r>
      <w:r w:rsidRPr="009365B3">
        <w:rPr>
          <w:color w:val="202529"/>
          <w:spacing w:val="-16"/>
          <w:sz w:val="22"/>
          <w:szCs w:val="22"/>
          <w:lang w:val="fr-CA"/>
        </w:rPr>
        <w:t xml:space="preserve">                                                                            </w:t>
      </w:r>
    </w:p>
    <w:p w14:paraId="4A791B1E" w14:textId="3EAC64E9" w:rsidR="00FD14C5" w:rsidRPr="009365B3" w:rsidRDefault="00B845BF" w:rsidP="00FD14C5">
      <w:pPr>
        <w:pStyle w:val="ListParagraph"/>
        <w:numPr>
          <w:ilvl w:val="0"/>
          <w:numId w:val="1"/>
        </w:numPr>
        <w:tabs>
          <w:tab w:val="left" w:pos="451"/>
        </w:tabs>
        <w:spacing w:before="42"/>
        <w:ind w:left="451" w:hanging="132"/>
        <w:rPr>
          <w:lang w:val="fr-CA"/>
        </w:rPr>
      </w:pPr>
      <w:r w:rsidRPr="009365B3">
        <w:rPr>
          <w:color w:val="202529"/>
          <w:spacing w:val="-4"/>
          <w:lang w:val="fr-FR"/>
        </w:rPr>
        <w:t xml:space="preserve">Apprendre </w:t>
      </w:r>
      <w:r w:rsidRPr="009365B3">
        <w:rPr>
          <w:color w:val="202529"/>
          <w:spacing w:val="-4"/>
          <w:lang w:val="fr-CA"/>
        </w:rPr>
        <w:t>à des jeunes de 6 à 15 ans à jouer au golf.</w:t>
      </w:r>
      <w:r w:rsidR="00FD14C5" w:rsidRPr="009365B3">
        <w:rPr>
          <w:color w:val="202529"/>
          <w:spacing w:val="-4"/>
          <w:lang w:val="fr-FR"/>
        </w:rPr>
        <w:t xml:space="preserve">  </w:t>
      </w:r>
    </w:p>
    <w:p w14:paraId="5EF9F26C" w14:textId="77777777" w:rsidR="00BA25F1" w:rsidRPr="009365B3" w:rsidRDefault="00BA25F1" w:rsidP="00B845BF">
      <w:pPr>
        <w:tabs>
          <w:tab w:val="left" w:pos="451"/>
        </w:tabs>
        <w:spacing w:before="42"/>
        <w:ind w:left="319"/>
        <w:rPr>
          <w:lang w:val="fr-CA"/>
        </w:rPr>
      </w:pPr>
    </w:p>
    <w:p w14:paraId="7C408A4C" w14:textId="0228B9A7" w:rsidR="0058023B" w:rsidRPr="009365B3" w:rsidRDefault="00000000">
      <w:pPr>
        <w:pStyle w:val="Heading1"/>
        <w:tabs>
          <w:tab w:val="left" w:pos="10778"/>
        </w:tabs>
        <w:rPr>
          <w:sz w:val="22"/>
          <w:szCs w:val="22"/>
          <w:lang w:val="fr-CA"/>
        </w:rPr>
      </w:pPr>
      <w:r w:rsidRPr="009365B3">
        <w:rPr>
          <w:b w:val="0"/>
          <w:color w:val="0D0E11"/>
          <w:spacing w:val="39"/>
          <w:sz w:val="22"/>
          <w:szCs w:val="22"/>
          <w:shd w:val="clear" w:color="auto" w:fill="F0E8E1"/>
          <w:lang w:val="fr-CA"/>
        </w:rPr>
        <w:t xml:space="preserve">  </w:t>
      </w:r>
      <w:r w:rsidR="00F62700" w:rsidRPr="009365B3">
        <w:rPr>
          <w:color w:val="0D0E11"/>
          <w:spacing w:val="-2"/>
          <w:sz w:val="22"/>
          <w:szCs w:val="22"/>
          <w:shd w:val="clear" w:color="auto" w:fill="F0E8E1"/>
          <w:lang w:val="fr-CA"/>
        </w:rPr>
        <w:t>Éducation</w:t>
      </w:r>
      <w:r w:rsidRPr="009365B3">
        <w:rPr>
          <w:color w:val="0D0E11"/>
          <w:sz w:val="22"/>
          <w:szCs w:val="22"/>
          <w:shd w:val="clear" w:color="auto" w:fill="F0E8E1"/>
          <w:lang w:val="fr-CA"/>
        </w:rPr>
        <w:tab/>
      </w:r>
    </w:p>
    <w:p w14:paraId="53067C72" w14:textId="11F650FC" w:rsidR="0058023B" w:rsidRPr="009365B3" w:rsidRDefault="0099727D" w:rsidP="0099727D">
      <w:pPr>
        <w:pStyle w:val="Heading2"/>
        <w:spacing w:before="135"/>
        <w:rPr>
          <w:color w:val="0D0E11"/>
          <w:spacing w:val="-7"/>
          <w:sz w:val="22"/>
          <w:szCs w:val="22"/>
          <w:lang w:val="fr-CA"/>
        </w:rPr>
      </w:pPr>
      <w:r w:rsidRPr="009365B3">
        <w:rPr>
          <w:color w:val="0D0E11"/>
          <w:spacing w:val="-7"/>
          <w:sz w:val="22"/>
          <w:szCs w:val="22"/>
          <w:lang w:val="fr-CA"/>
        </w:rPr>
        <w:t>Baccalauréat en informatique</w:t>
      </w:r>
      <w:r w:rsidR="00F45832" w:rsidRPr="009365B3">
        <w:rPr>
          <w:color w:val="0D0E11"/>
          <w:spacing w:val="-2"/>
          <w:sz w:val="22"/>
          <w:szCs w:val="22"/>
          <w:lang w:val="fr-CA"/>
        </w:rPr>
        <w:t xml:space="preserve">                                                                                          </w:t>
      </w:r>
      <w:r w:rsidRPr="009365B3">
        <w:rPr>
          <w:b w:val="0"/>
          <w:bCs w:val="0"/>
          <w:color w:val="202529"/>
          <w:sz w:val="22"/>
          <w:szCs w:val="22"/>
          <w:lang w:val="fr-CA"/>
        </w:rPr>
        <w:t>Jan / 2016 - Déc / 2018</w:t>
      </w:r>
      <w:r w:rsidR="00F45832" w:rsidRPr="009365B3">
        <w:rPr>
          <w:color w:val="0D0E11"/>
          <w:spacing w:val="-2"/>
          <w:sz w:val="22"/>
          <w:szCs w:val="22"/>
          <w:lang w:val="fr-CA"/>
        </w:rPr>
        <w:t xml:space="preserve">             </w:t>
      </w:r>
    </w:p>
    <w:p w14:paraId="5D456F46" w14:textId="7705DC27" w:rsidR="00F45832" w:rsidRPr="009365B3" w:rsidRDefault="0099727D">
      <w:pPr>
        <w:pStyle w:val="BodyText"/>
        <w:tabs>
          <w:tab w:val="left" w:pos="3578"/>
        </w:tabs>
        <w:spacing w:before="67"/>
        <w:ind w:left="296"/>
        <w:rPr>
          <w:color w:val="202529"/>
          <w:sz w:val="22"/>
          <w:szCs w:val="22"/>
          <w:lang w:val="fr-CA"/>
        </w:rPr>
      </w:pPr>
      <w:r w:rsidRPr="009365B3">
        <w:rPr>
          <w:color w:val="202529"/>
          <w:sz w:val="22"/>
          <w:szCs w:val="22"/>
          <w:lang w:val="fr-CA"/>
        </w:rPr>
        <w:t>Université du Québec à Chicoutimi</w:t>
      </w:r>
    </w:p>
    <w:p w14:paraId="1C62C30A" w14:textId="77777777" w:rsidR="0099727D" w:rsidRPr="009365B3" w:rsidRDefault="0099727D">
      <w:pPr>
        <w:pStyle w:val="BodyText"/>
        <w:tabs>
          <w:tab w:val="left" w:pos="3578"/>
        </w:tabs>
        <w:spacing w:before="67"/>
        <w:ind w:left="296"/>
        <w:rPr>
          <w:color w:val="202529"/>
          <w:spacing w:val="-2"/>
          <w:sz w:val="22"/>
          <w:szCs w:val="22"/>
          <w:lang w:val="fr-CA"/>
        </w:rPr>
      </w:pPr>
    </w:p>
    <w:p w14:paraId="36D01EF0" w14:textId="3934E066" w:rsidR="00F45832" w:rsidRPr="009365B3" w:rsidRDefault="00F45832" w:rsidP="00F45832">
      <w:pPr>
        <w:pStyle w:val="Heading1"/>
        <w:tabs>
          <w:tab w:val="left" w:pos="10778"/>
        </w:tabs>
        <w:rPr>
          <w:sz w:val="22"/>
          <w:szCs w:val="22"/>
        </w:rPr>
      </w:pPr>
      <w:r w:rsidRPr="009365B3">
        <w:rPr>
          <w:color w:val="0D0E11"/>
          <w:spacing w:val="-9"/>
          <w:sz w:val="22"/>
          <w:szCs w:val="22"/>
          <w:shd w:val="clear" w:color="auto" w:fill="F0E8E1"/>
          <w:lang w:val="fr-CA"/>
        </w:rPr>
        <w:t xml:space="preserve">  </w:t>
      </w:r>
      <w:r w:rsidR="001C71EF" w:rsidRPr="009365B3">
        <w:rPr>
          <w:color w:val="0D0E11"/>
          <w:spacing w:val="-9"/>
          <w:sz w:val="22"/>
          <w:szCs w:val="22"/>
          <w:shd w:val="clear" w:color="auto" w:fill="F0E8E1"/>
          <w:lang w:val="fr-CA"/>
        </w:rPr>
        <w:t xml:space="preserve"> </w:t>
      </w:r>
      <w:r w:rsidRPr="009365B3">
        <w:rPr>
          <w:color w:val="0D0E11"/>
          <w:spacing w:val="-9"/>
          <w:sz w:val="22"/>
          <w:szCs w:val="22"/>
          <w:shd w:val="clear" w:color="auto" w:fill="F0E8E1"/>
        </w:rPr>
        <w:t>Projet</w:t>
      </w:r>
      <w:r w:rsidR="006C1BC6" w:rsidRPr="009365B3">
        <w:rPr>
          <w:color w:val="0D0E11"/>
          <w:spacing w:val="-9"/>
          <w:sz w:val="22"/>
          <w:szCs w:val="22"/>
          <w:shd w:val="clear" w:color="auto" w:fill="F0E8E1"/>
        </w:rPr>
        <w:t>s</w:t>
      </w:r>
      <w:r w:rsidRPr="009365B3">
        <w:rPr>
          <w:color w:val="0D0E11"/>
          <w:sz w:val="22"/>
          <w:szCs w:val="22"/>
          <w:shd w:val="clear" w:color="auto" w:fill="F0E8E1"/>
        </w:rPr>
        <w:tab/>
      </w:r>
    </w:p>
    <w:p w14:paraId="7D542CC6" w14:textId="370C0297" w:rsidR="00963CA0" w:rsidRPr="009365B3" w:rsidRDefault="00963CA0" w:rsidP="0007607A">
      <w:pPr>
        <w:pStyle w:val="BodyText"/>
        <w:spacing w:before="66" w:line="360" w:lineRule="auto"/>
        <w:ind w:left="296"/>
        <w:rPr>
          <w:b/>
          <w:bCs/>
          <w:sz w:val="22"/>
          <w:szCs w:val="22"/>
        </w:rPr>
      </w:pPr>
      <w:r w:rsidRPr="009365B3">
        <w:rPr>
          <w:b/>
          <w:bCs/>
          <w:color w:val="202529"/>
          <w:sz w:val="22"/>
          <w:szCs w:val="22"/>
        </w:rPr>
        <w:t>Nicolas Classroom</w:t>
      </w:r>
      <w:r w:rsidRPr="009365B3">
        <w:rPr>
          <w:b/>
          <w:bCs/>
          <w:color w:val="202529"/>
          <w:spacing w:val="-5"/>
          <w:sz w:val="22"/>
          <w:szCs w:val="22"/>
        </w:rPr>
        <w:t xml:space="preserve"> </w:t>
      </w:r>
      <w:r w:rsidR="009365B3">
        <w:rPr>
          <w:rFonts w:eastAsia="宋体" w:cs="宋体" w:hint="eastAsia"/>
          <w:b/>
          <w:bCs/>
          <w:color w:val="202529"/>
          <w:spacing w:val="-5"/>
          <w:sz w:val="22"/>
          <w:szCs w:val="22"/>
          <w:lang w:eastAsia="zh-CN"/>
        </w:rPr>
        <w:t>(</w:t>
      </w:r>
      <w:r w:rsidR="0094326A" w:rsidRPr="009365B3">
        <w:rPr>
          <w:rFonts w:eastAsia="宋体" w:cs="宋体"/>
          <w:b/>
          <w:bCs/>
          <w:color w:val="202529"/>
          <w:spacing w:val="-5"/>
          <w:sz w:val="22"/>
          <w:szCs w:val="22"/>
          <w:lang w:eastAsia="zh-CN"/>
        </w:rPr>
        <w:t>nicolasclassroom.com</w:t>
      </w:r>
      <w:r w:rsidR="009365B3">
        <w:rPr>
          <w:rFonts w:eastAsia="宋体" w:cs="宋体"/>
          <w:b/>
          <w:bCs/>
          <w:color w:val="202529"/>
          <w:spacing w:val="-5"/>
          <w:sz w:val="22"/>
          <w:szCs w:val="22"/>
          <w:lang w:eastAsia="zh-CN"/>
        </w:rPr>
        <w:t>)</w:t>
      </w:r>
      <w:r w:rsidRPr="009365B3">
        <w:rPr>
          <w:b/>
          <w:bCs/>
          <w:color w:val="202529"/>
          <w:spacing w:val="-5"/>
          <w:sz w:val="22"/>
          <w:szCs w:val="22"/>
        </w:rPr>
        <w:t xml:space="preserve">                                                                                     </w:t>
      </w:r>
      <w:r w:rsidRPr="009365B3">
        <w:rPr>
          <w:b/>
          <w:bCs/>
          <w:color w:val="202529"/>
          <w:spacing w:val="-5"/>
          <w:sz w:val="22"/>
          <w:szCs w:val="22"/>
        </w:rPr>
        <w:tab/>
        <w:t xml:space="preserve">                    </w:t>
      </w:r>
    </w:p>
    <w:p w14:paraId="44D00019" w14:textId="77777777" w:rsidR="00A9429D" w:rsidRPr="009365B3" w:rsidRDefault="00A9429D" w:rsidP="00963CA0">
      <w:pPr>
        <w:pStyle w:val="ListParagraph"/>
        <w:numPr>
          <w:ilvl w:val="0"/>
          <w:numId w:val="1"/>
        </w:numPr>
        <w:tabs>
          <w:tab w:val="left" w:pos="451"/>
        </w:tabs>
        <w:spacing w:line="243" w:lineRule="exact"/>
        <w:ind w:left="451" w:hanging="132"/>
        <w:rPr>
          <w:lang w:val="fr-CA"/>
        </w:rPr>
      </w:pPr>
      <w:r w:rsidRPr="009365B3">
        <w:rPr>
          <w:lang w:val="fr-FR"/>
        </w:rPr>
        <w:t>Plateforme d'apprentissage interactive en anglais.</w:t>
      </w:r>
    </w:p>
    <w:p w14:paraId="2CF24604" w14:textId="3A96C352" w:rsidR="00963CA0" w:rsidRPr="009365B3" w:rsidRDefault="00963CA0" w:rsidP="00963CA0">
      <w:pPr>
        <w:pStyle w:val="ListParagraph"/>
        <w:numPr>
          <w:ilvl w:val="0"/>
          <w:numId w:val="1"/>
        </w:numPr>
        <w:tabs>
          <w:tab w:val="left" w:pos="451"/>
        </w:tabs>
        <w:spacing w:line="243" w:lineRule="exact"/>
        <w:ind w:left="451" w:hanging="132"/>
        <w:rPr>
          <w:lang w:val="fr-CA"/>
        </w:rPr>
      </w:pPr>
      <w:r w:rsidRPr="009365B3">
        <w:rPr>
          <w:color w:val="202529"/>
          <w:spacing w:val="-2"/>
          <w:lang w:val="fr-CA"/>
        </w:rPr>
        <w:t>T</w:t>
      </w:r>
      <w:r w:rsidRPr="009365B3">
        <w:rPr>
          <w:lang w:val="fr-CA"/>
        </w:rPr>
        <w:t>echnologie utilisée : NextJS, Types</w:t>
      </w:r>
      <w:r w:rsidR="00D67A6C" w:rsidRPr="009365B3">
        <w:rPr>
          <w:lang w:val="fr-CA"/>
        </w:rPr>
        <w:t>c</w:t>
      </w:r>
      <w:r w:rsidRPr="009365B3">
        <w:rPr>
          <w:lang w:val="fr-CA"/>
        </w:rPr>
        <w:t xml:space="preserve">ript, tRPC, </w:t>
      </w:r>
      <w:r w:rsidR="00A4575D" w:rsidRPr="009365B3">
        <w:rPr>
          <w:lang w:val="fr-CA"/>
        </w:rPr>
        <w:t>BD</w:t>
      </w:r>
      <w:r w:rsidRPr="009365B3">
        <w:rPr>
          <w:lang w:val="fr-CA"/>
        </w:rPr>
        <w:t xml:space="preserve"> Supabase.</w:t>
      </w:r>
    </w:p>
    <w:p w14:paraId="6574D647" w14:textId="3187996A" w:rsidR="00963CA0" w:rsidRPr="009365B3" w:rsidRDefault="00963CA0" w:rsidP="0007607A">
      <w:pPr>
        <w:pStyle w:val="BodyText"/>
        <w:spacing w:before="66" w:line="360" w:lineRule="auto"/>
        <w:ind w:left="296"/>
        <w:rPr>
          <w:b/>
          <w:bCs/>
          <w:sz w:val="22"/>
          <w:szCs w:val="22"/>
        </w:rPr>
      </w:pPr>
      <w:r w:rsidRPr="009365B3">
        <w:rPr>
          <w:b/>
          <w:bCs/>
          <w:color w:val="202529"/>
          <w:sz w:val="22"/>
          <w:szCs w:val="22"/>
        </w:rPr>
        <w:t>Babysleep</w:t>
      </w:r>
      <w:r w:rsidR="009365B3" w:rsidRPr="009365B3">
        <w:rPr>
          <w:b/>
          <w:bCs/>
          <w:color w:val="202529"/>
          <w:sz w:val="22"/>
          <w:szCs w:val="22"/>
        </w:rPr>
        <w:t xml:space="preserve"> (babylog-gamma.vercel.ap</w:t>
      </w:r>
      <w:r w:rsidR="009365B3">
        <w:rPr>
          <w:b/>
          <w:bCs/>
          <w:color w:val="202529"/>
          <w:sz w:val="22"/>
          <w:szCs w:val="22"/>
        </w:rPr>
        <w:t>p)</w:t>
      </w:r>
      <w:r w:rsidRPr="009365B3">
        <w:rPr>
          <w:b/>
          <w:bCs/>
          <w:color w:val="202529"/>
          <w:spacing w:val="-5"/>
          <w:sz w:val="22"/>
          <w:szCs w:val="22"/>
        </w:rPr>
        <w:t xml:space="preserve">                                                                                      </w:t>
      </w:r>
      <w:r w:rsidRPr="009365B3">
        <w:rPr>
          <w:b/>
          <w:bCs/>
          <w:color w:val="202529"/>
          <w:spacing w:val="-5"/>
          <w:sz w:val="22"/>
          <w:szCs w:val="22"/>
        </w:rPr>
        <w:tab/>
        <w:t xml:space="preserve">                    </w:t>
      </w:r>
    </w:p>
    <w:p w14:paraId="4E4D3EEE" w14:textId="3243559E" w:rsidR="00963CA0" w:rsidRPr="009365B3" w:rsidRDefault="00963CA0" w:rsidP="00CD50CE">
      <w:pPr>
        <w:pStyle w:val="ListParagraph"/>
        <w:numPr>
          <w:ilvl w:val="0"/>
          <w:numId w:val="1"/>
        </w:numPr>
        <w:tabs>
          <w:tab w:val="left" w:pos="451"/>
        </w:tabs>
        <w:ind w:left="451" w:hanging="132"/>
        <w:rPr>
          <w:lang w:val="fr-CA"/>
        </w:rPr>
      </w:pPr>
      <w:r w:rsidRPr="009365B3">
        <w:rPr>
          <w:lang w:val="fr-CA"/>
        </w:rPr>
        <w:t>Plateforme</w:t>
      </w:r>
      <w:r w:rsidR="00327E22" w:rsidRPr="009365B3">
        <w:rPr>
          <w:lang w:val="fr-CA"/>
        </w:rPr>
        <w:t xml:space="preserve"> </w:t>
      </w:r>
      <w:r w:rsidR="00161C6D" w:rsidRPr="009365B3">
        <w:rPr>
          <w:lang w:val="fr-CA"/>
        </w:rPr>
        <w:t>pour anal</w:t>
      </w:r>
      <w:r w:rsidR="00A9429D" w:rsidRPr="009365B3">
        <w:rPr>
          <w:lang w:val="fr-CA"/>
        </w:rPr>
        <w:t>y</w:t>
      </w:r>
      <w:r w:rsidR="00161C6D" w:rsidRPr="009365B3">
        <w:rPr>
          <w:lang w:val="fr-CA"/>
        </w:rPr>
        <w:t>ser ses habitudes de sommeil.</w:t>
      </w:r>
    </w:p>
    <w:p w14:paraId="5B8630EE" w14:textId="238EA7BA" w:rsidR="00141BB4" w:rsidRPr="009365B3" w:rsidRDefault="00963CA0" w:rsidP="000B79A9">
      <w:pPr>
        <w:pStyle w:val="ListParagraph"/>
        <w:numPr>
          <w:ilvl w:val="0"/>
          <w:numId w:val="1"/>
        </w:numPr>
        <w:tabs>
          <w:tab w:val="left" w:pos="451"/>
        </w:tabs>
        <w:spacing w:line="243" w:lineRule="exact"/>
        <w:ind w:left="451" w:hanging="132"/>
        <w:rPr>
          <w:lang w:val="fr-CA"/>
        </w:rPr>
      </w:pPr>
      <w:r w:rsidRPr="009365B3">
        <w:rPr>
          <w:color w:val="202529"/>
          <w:spacing w:val="-2"/>
          <w:lang w:val="fr-CA"/>
        </w:rPr>
        <w:t>T</w:t>
      </w:r>
      <w:r w:rsidRPr="009365B3">
        <w:rPr>
          <w:lang w:val="fr-CA"/>
        </w:rPr>
        <w:t>echnologie utilisée : NextJS, Types</w:t>
      </w:r>
      <w:r w:rsidR="005552A4" w:rsidRPr="009365B3">
        <w:rPr>
          <w:lang w:val="fr-CA"/>
        </w:rPr>
        <w:t>c</w:t>
      </w:r>
      <w:r w:rsidRPr="009365B3">
        <w:rPr>
          <w:lang w:val="fr-CA"/>
        </w:rPr>
        <w:t xml:space="preserve">ript, tRPC, </w:t>
      </w:r>
      <w:r w:rsidR="00A4575D" w:rsidRPr="009365B3">
        <w:rPr>
          <w:lang w:val="fr-CA"/>
        </w:rPr>
        <w:t>BD</w:t>
      </w:r>
      <w:r w:rsidRPr="009365B3">
        <w:rPr>
          <w:lang w:val="fr-CA"/>
        </w:rPr>
        <w:t xml:space="preserve"> </w:t>
      </w:r>
      <w:r w:rsidR="00161C6D" w:rsidRPr="009365B3">
        <w:rPr>
          <w:lang w:val="fr-CA"/>
        </w:rPr>
        <w:t>Planescale, chat GPT chatbot</w:t>
      </w:r>
      <w:r w:rsidR="002456DF" w:rsidRPr="009365B3">
        <w:rPr>
          <w:lang w:val="fr-CA"/>
        </w:rPr>
        <w:t>, AWS S3</w:t>
      </w:r>
      <w:r w:rsidRPr="009365B3">
        <w:rPr>
          <w:lang w:val="fr-CA"/>
        </w:rPr>
        <w:t>.</w:t>
      </w:r>
      <w:r w:rsidR="005A3500" w:rsidRPr="009365B3">
        <w:rPr>
          <w:lang w:val="fr-CA"/>
        </w:rPr>
        <w:tab/>
      </w:r>
    </w:p>
    <w:p w14:paraId="2AE063FE" w14:textId="77777777" w:rsidR="000B79A9" w:rsidRPr="009365B3" w:rsidRDefault="000B79A9" w:rsidP="000B79A9">
      <w:pPr>
        <w:pStyle w:val="ListParagraph"/>
        <w:tabs>
          <w:tab w:val="left" w:pos="451"/>
        </w:tabs>
        <w:spacing w:line="243" w:lineRule="exact"/>
        <w:ind w:firstLine="0"/>
        <w:rPr>
          <w:lang w:val="fr-CA"/>
        </w:rPr>
      </w:pPr>
    </w:p>
    <w:p w14:paraId="5F0319F0" w14:textId="1D7C9858" w:rsidR="001C71EF" w:rsidRPr="009365B3" w:rsidRDefault="001C71EF" w:rsidP="00CD50CE">
      <w:pPr>
        <w:pStyle w:val="Heading1"/>
        <w:tabs>
          <w:tab w:val="left" w:pos="10778"/>
        </w:tabs>
        <w:spacing w:line="360" w:lineRule="auto"/>
        <w:rPr>
          <w:sz w:val="22"/>
          <w:szCs w:val="22"/>
          <w:lang w:val="fr-CA"/>
        </w:rPr>
      </w:pPr>
      <w:r w:rsidRPr="009365B3">
        <w:rPr>
          <w:color w:val="0D0E11"/>
          <w:spacing w:val="-9"/>
          <w:sz w:val="22"/>
          <w:szCs w:val="22"/>
          <w:shd w:val="clear" w:color="auto" w:fill="F0E8E1"/>
          <w:lang w:val="fr-CA"/>
        </w:rPr>
        <w:t xml:space="preserve">   </w:t>
      </w:r>
      <w:r w:rsidR="00F62700" w:rsidRPr="009365B3">
        <w:rPr>
          <w:color w:val="0D0E11"/>
          <w:spacing w:val="-9"/>
          <w:sz w:val="22"/>
          <w:szCs w:val="22"/>
          <w:shd w:val="clear" w:color="auto" w:fill="F0E8E1"/>
          <w:lang w:val="fr-CA"/>
        </w:rPr>
        <w:t>Compétences</w:t>
      </w:r>
      <w:r w:rsidRPr="009365B3">
        <w:rPr>
          <w:color w:val="0D0E11"/>
          <w:sz w:val="22"/>
          <w:szCs w:val="22"/>
          <w:shd w:val="clear" w:color="auto" w:fill="F0E8E1"/>
          <w:lang w:val="fr-CA"/>
        </w:rPr>
        <w:tab/>
      </w:r>
    </w:p>
    <w:p w14:paraId="765D2342" w14:textId="71BED01B" w:rsidR="00D70E2D" w:rsidRPr="009365B3" w:rsidRDefault="00D70E2D" w:rsidP="000203A8">
      <w:pPr>
        <w:pStyle w:val="ListParagraph"/>
        <w:numPr>
          <w:ilvl w:val="0"/>
          <w:numId w:val="1"/>
        </w:numPr>
        <w:rPr>
          <w:color w:val="202529"/>
          <w:spacing w:val="-2"/>
        </w:rPr>
      </w:pPr>
      <w:r w:rsidRPr="009365B3">
        <w:rPr>
          <w:color w:val="202529"/>
          <w:spacing w:val="-2"/>
        </w:rPr>
        <w:t xml:space="preserve">JavaScript, TypeScript, HTML, CSS, Python, </w:t>
      </w:r>
      <w:r w:rsidR="00BA25F1" w:rsidRPr="009365B3">
        <w:rPr>
          <w:color w:val="202529"/>
          <w:spacing w:val="-2"/>
        </w:rPr>
        <w:t>SQL.</w:t>
      </w:r>
    </w:p>
    <w:p w14:paraId="66DA0D5E" w14:textId="4B28E22F" w:rsidR="00D70E2D" w:rsidRPr="009365B3" w:rsidRDefault="00D70E2D" w:rsidP="00BA25F1">
      <w:pPr>
        <w:pStyle w:val="ListParagraph"/>
        <w:numPr>
          <w:ilvl w:val="0"/>
          <w:numId w:val="1"/>
        </w:numPr>
        <w:rPr>
          <w:color w:val="202529"/>
          <w:spacing w:val="-2"/>
        </w:rPr>
      </w:pPr>
      <w:r w:rsidRPr="009365B3">
        <w:rPr>
          <w:color w:val="202529"/>
          <w:spacing w:val="-2"/>
        </w:rPr>
        <w:t xml:space="preserve">Next.js, </w:t>
      </w:r>
      <w:r w:rsidR="00CB7F6B" w:rsidRPr="009365B3">
        <w:rPr>
          <w:color w:val="202529"/>
          <w:spacing w:val="-2"/>
        </w:rPr>
        <w:t>R</w:t>
      </w:r>
      <w:r w:rsidRPr="009365B3">
        <w:rPr>
          <w:color w:val="202529"/>
          <w:spacing w:val="-2"/>
        </w:rPr>
        <w:t xml:space="preserve">eact.js, </w:t>
      </w:r>
      <w:r w:rsidR="00CB7F6B" w:rsidRPr="009365B3">
        <w:rPr>
          <w:color w:val="202529"/>
          <w:spacing w:val="-2"/>
        </w:rPr>
        <w:t>N</w:t>
      </w:r>
      <w:r w:rsidRPr="009365B3">
        <w:rPr>
          <w:color w:val="202529"/>
          <w:spacing w:val="-2"/>
        </w:rPr>
        <w:t xml:space="preserve">ode.js, MongoDB  </w:t>
      </w:r>
    </w:p>
    <w:p w14:paraId="77C14619" w14:textId="686D5BFE" w:rsidR="00D523A2" w:rsidRPr="009365B3" w:rsidRDefault="00D523A2" w:rsidP="00D70E2D">
      <w:pPr>
        <w:pStyle w:val="ListParagraph"/>
        <w:numPr>
          <w:ilvl w:val="0"/>
          <w:numId w:val="1"/>
        </w:numPr>
        <w:rPr>
          <w:color w:val="202529"/>
          <w:spacing w:val="-2"/>
          <w:lang w:val="fr-CA"/>
        </w:rPr>
      </w:pPr>
      <w:r w:rsidRPr="009365B3">
        <w:rPr>
          <w:color w:val="202529"/>
          <w:spacing w:val="-2"/>
          <w:lang w:val="fr-CA"/>
        </w:rPr>
        <w:t>Excellentes compétences en communication et travail d'équipe, prouvées dans des contextes multiculturels.</w:t>
      </w:r>
    </w:p>
    <w:p w14:paraId="64D682FE" w14:textId="54979811" w:rsidR="001C71EF" w:rsidRPr="009365B3" w:rsidRDefault="00D523A2" w:rsidP="00D523A2">
      <w:pPr>
        <w:pStyle w:val="ListParagraph"/>
        <w:numPr>
          <w:ilvl w:val="0"/>
          <w:numId w:val="1"/>
        </w:numPr>
        <w:rPr>
          <w:color w:val="202529"/>
          <w:spacing w:val="-2"/>
          <w:lang w:val="fr-CA"/>
        </w:rPr>
      </w:pPr>
      <w:r w:rsidRPr="009365B3">
        <w:rPr>
          <w:color w:val="202529"/>
          <w:spacing w:val="-2"/>
          <w:lang w:val="fr-CA"/>
        </w:rPr>
        <w:t>Parle le français, l'anglais et apprend le chinois.</w:t>
      </w:r>
    </w:p>
    <w:p w14:paraId="383DD2E3" w14:textId="77777777" w:rsidR="00F45832" w:rsidRPr="009365B3" w:rsidRDefault="00F45832">
      <w:pPr>
        <w:pStyle w:val="BodyText"/>
        <w:tabs>
          <w:tab w:val="left" w:pos="3578"/>
        </w:tabs>
        <w:spacing w:before="67"/>
        <w:ind w:left="296"/>
        <w:rPr>
          <w:sz w:val="22"/>
          <w:szCs w:val="22"/>
          <w:lang w:val="fr-CA"/>
        </w:rPr>
      </w:pPr>
    </w:p>
    <w:p w14:paraId="6DB3B5AB" w14:textId="1EDB0419" w:rsidR="00671FDD" w:rsidRPr="00671FDD" w:rsidRDefault="00671FDD" w:rsidP="00671FDD">
      <w:pPr>
        <w:rPr>
          <w:lang w:val="fr-CA"/>
        </w:rPr>
      </w:pPr>
    </w:p>
    <w:sectPr w:rsidR="00671FDD" w:rsidRPr="00671FDD">
      <w:type w:val="continuous"/>
      <w:pgSz w:w="12240" w:h="15840"/>
      <w:pgMar w:top="840" w:right="680" w:bottom="280" w:left="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619pt;height:900pt;visibility:visible;mso-wrap-style:square" o:bullet="t">
        <v:imagedata r:id="rId1" o:title=""/>
      </v:shape>
    </w:pict>
  </w:numPicBullet>
  <w:abstractNum w:abstractNumId="0" w15:restartNumberingAfterBreak="0">
    <w:nsid w:val="3C3803B9"/>
    <w:multiLevelType w:val="hybridMultilevel"/>
    <w:tmpl w:val="056A2950"/>
    <w:lvl w:ilvl="0" w:tplc="2DA43502">
      <w:start w:val="1"/>
      <w:numFmt w:val="bullet"/>
      <w:lvlText w:val=""/>
      <w:lvlPicBulletId w:val="0"/>
      <w:lvlJc w:val="left"/>
      <w:pPr>
        <w:tabs>
          <w:tab w:val="num" w:pos="440"/>
        </w:tabs>
        <w:ind w:left="440" w:firstLine="0"/>
      </w:pPr>
      <w:rPr>
        <w:rFonts w:ascii="Symbol" w:hAnsi="Symbol" w:hint="default"/>
      </w:rPr>
    </w:lvl>
    <w:lvl w:ilvl="1" w:tplc="EC6CA8B4" w:tentative="1">
      <w:start w:val="1"/>
      <w:numFmt w:val="bullet"/>
      <w:lvlText w:val=""/>
      <w:lvlJc w:val="left"/>
      <w:pPr>
        <w:tabs>
          <w:tab w:val="num" w:pos="880"/>
        </w:tabs>
        <w:ind w:left="880" w:firstLine="0"/>
      </w:pPr>
      <w:rPr>
        <w:rFonts w:ascii="Symbol" w:hAnsi="Symbol" w:hint="default"/>
      </w:rPr>
    </w:lvl>
    <w:lvl w:ilvl="2" w:tplc="91528E6E" w:tentative="1">
      <w:start w:val="1"/>
      <w:numFmt w:val="bullet"/>
      <w:lvlText w:val=""/>
      <w:lvlJc w:val="left"/>
      <w:pPr>
        <w:tabs>
          <w:tab w:val="num" w:pos="1320"/>
        </w:tabs>
        <w:ind w:left="1320" w:firstLine="0"/>
      </w:pPr>
      <w:rPr>
        <w:rFonts w:ascii="Symbol" w:hAnsi="Symbol" w:hint="default"/>
      </w:rPr>
    </w:lvl>
    <w:lvl w:ilvl="3" w:tplc="B5563890" w:tentative="1">
      <w:start w:val="1"/>
      <w:numFmt w:val="bullet"/>
      <w:lvlText w:val=""/>
      <w:lvlJc w:val="left"/>
      <w:pPr>
        <w:tabs>
          <w:tab w:val="num" w:pos="1760"/>
        </w:tabs>
        <w:ind w:left="1760" w:firstLine="0"/>
      </w:pPr>
      <w:rPr>
        <w:rFonts w:ascii="Symbol" w:hAnsi="Symbol" w:hint="default"/>
      </w:rPr>
    </w:lvl>
    <w:lvl w:ilvl="4" w:tplc="355A1EA0" w:tentative="1">
      <w:start w:val="1"/>
      <w:numFmt w:val="bullet"/>
      <w:lvlText w:val=""/>
      <w:lvlJc w:val="left"/>
      <w:pPr>
        <w:tabs>
          <w:tab w:val="num" w:pos="2200"/>
        </w:tabs>
        <w:ind w:left="2200" w:firstLine="0"/>
      </w:pPr>
      <w:rPr>
        <w:rFonts w:ascii="Symbol" w:hAnsi="Symbol" w:hint="default"/>
      </w:rPr>
    </w:lvl>
    <w:lvl w:ilvl="5" w:tplc="566A9AB2" w:tentative="1">
      <w:start w:val="1"/>
      <w:numFmt w:val="bullet"/>
      <w:lvlText w:val=""/>
      <w:lvlJc w:val="left"/>
      <w:pPr>
        <w:tabs>
          <w:tab w:val="num" w:pos="2640"/>
        </w:tabs>
        <w:ind w:left="2640" w:firstLine="0"/>
      </w:pPr>
      <w:rPr>
        <w:rFonts w:ascii="Symbol" w:hAnsi="Symbol" w:hint="default"/>
      </w:rPr>
    </w:lvl>
    <w:lvl w:ilvl="6" w:tplc="2598C444" w:tentative="1">
      <w:start w:val="1"/>
      <w:numFmt w:val="bullet"/>
      <w:lvlText w:val=""/>
      <w:lvlJc w:val="left"/>
      <w:pPr>
        <w:tabs>
          <w:tab w:val="num" w:pos="3080"/>
        </w:tabs>
        <w:ind w:left="3080" w:firstLine="0"/>
      </w:pPr>
      <w:rPr>
        <w:rFonts w:ascii="Symbol" w:hAnsi="Symbol" w:hint="default"/>
      </w:rPr>
    </w:lvl>
    <w:lvl w:ilvl="7" w:tplc="E9F61ADE" w:tentative="1">
      <w:start w:val="1"/>
      <w:numFmt w:val="bullet"/>
      <w:lvlText w:val=""/>
      <w:lvlJc w:val="left"/>
      <w:pPr>
        <w:tabs>
          <w:tab w:val="num" w:pos="3520"/>
        </w:tabs>
        <w:ind w:left="3520" w:firstLine="0"/>
      </w:pPr>
      <w:rPr>
        <w:rFonts w:ascii="Symbol" w:hAnsi="Symbol" w:hint="default"/>
      </w:rPr>
    </w:lvl>
    <w:lvl w:ilvl="8" w:tplc="2F16E84A" w:tentative="1">
      <w:start w:val="1"/>
      <w:numFmt w:val="bullet"/>
      <w:lvlText w:val=""/>
      <w:lvlJc w:val="left"/>
      <w:pPr>
        <w:tabs>
          <w:tab w:val="num" w:pos="3960"/>
        </w:tabs>
        <w:ind w:left="3960" w:firstLine="0"/>
      </w:pPr>
      <w:rPr>
        <w:rFonts w:ascii="Symbol" w:hAnsi="Symbol" w:hint="default"/>
      </w:rPr>
    </w:lvl>
  </w:abstractNum>
  <w:abstractNum w:abstractNumId="1" w15:restartNumberingAfterBreak="0">
    <w:nsid w:val="573C72A0"/>
    <w:multiLevelType w:val="hybridMultilevel"/>
    <w:tmpl w:val="EFB221F4"/>
    <w:lvl w:ilvl="0" w:tplc="A3BAC5D4">
      <w:numFmt w:val="bullet"/>
      <w:lvlText w:val="•"/>
      <w:lvlJc w:val="left"/>
      <w:pPr>
        <w:ind w:left="452" w:hanging="133"/>
      </w:pPr>
      <w:rPr>
        <w:rFonts w:ascii="Trebuchet MS" w:eastAsia="Trebuchet MS" w:hAnsi="Trebuchet MS" w:cs="Trebuchet MS" w:hint="default"/>
        <w:b w:val="0"/>
        <w:bCs w:val="0"/>
        <w:i w:val="0"/>
        <w:iCs w:val="0"/>
        <w:color w:val="202529"/>
        <w:spacing w:val="0"/>
        <w:w w:val="63"/>
        <w:sz w:val="21"/>
        <w:szCs w:val="21"/>
        <w:lang w:val="en-US" w:eastAsia="en-US" w:bidi="ar-SA"/>
      </w:rPr>
    </w:lvl>
    <w:lvl w:ilvl="1" w:tplc="09704844">
      <w:numFmt w:val="bullet"/>
      <w:lvlText w:val="•"/>
      <w:lvlJc w:val="left"/>
      <w:pPr>
        <w:ind w:left="1502" w:hanging="133"/>
      </w:pPr>
      <w:rPr>
        <w:rFonts w:hint="default"/>
        <w:lang w:val="en-US" w:eastAsia="en-US" w:bidi="ar-SA"/>
      </w:rPr>
    </w:lvl>
    <w:lvl w:ilvl="2" w:tplc="B1083090">
      <w:numFmt w:val="bullet"/>
      <w:lvlText w:val="•"/>
      <w:lvlJc w:val="left"/>
      <w:pPr>
        <w:ind w:left="2544" w:hanging="133"/>
      </w:pPr>
      <w:rPr>
        <w:rFonts w:hint="default"/>
        <w:lang w:val="en-US" w:eastAsia="en-US" w:bidi="ar-SA"/>
      </w:rPr>
    </w:lvl>
    <w:lvl w:ilvl="3" w:tplc="6BECD760">
      <w:numFmt w:val="bullet"/>
      <w:lvlText w:val="•"/>
      <w:lvlJc w:val="left"/>
      <w:pPr>
        <w:ind w:left="3586" w:hanging="133"/>
      </w:pPr>
      <w:rPr>
        <w:rFonts w:hint="default"/>
        <w:lang w:val="en-US" w:eastAsia="en-US" w:bidi="ar-SA"/>
      </w:rPr>
    </w:lvl>
    <w:lvl w:ilvl="4" w:tplc="F4B44C2A">
      <w:numFmt w:val="bullet"/>
      <w:lvlText w:val="•"/>
      <w:lvlJc w:val="left"/>
      <w:pPr>
        <w:ind w:left="4628" w:hanging="133"/>
      </w:pPr>
      <w:rPr>
        <w:rFonts w:hint="default"/>
        <w:lang w:val="en-US" w:eastAsia="en-US" w:bidi="ar-SA"/>
      </w:rPr>
    </w:lvl>
    <w:lvl w:ilvl="5" w:tplc="628E7DF0">
      <w:numFmt w:val="bullet"/>
      <w:lvlText w:val="•"/>
      <w:lvlJc w:val="left"/>
      <w:pPr>
        <w:ind w:left="5670" w:hanging="133"/>
      </w:pPr>
      <w:rPr>
        <w:rFonts w:hint="default"/>
        <w:lang w:val="en-US" w:eastAsia="en-US" w:bidi="ar-SA"/>
      </w:rPr>
    </w:lvl>
    <w:lvl w:ilvl="6" w:tplc="C9D81FEC">
      <w:numFmt w:val="bullet"/>
      <w:lvlText w:val="•"/>
      <w:lvlJc w:val="left"/>
      <w:pPr>
        <w:ind w:left="6712" w:hanging="133"/>
      </w:pPr>
      <w:rPr>
        <w:rFonts w:hint="default"/>
        <w:lang w:val="en-US" w:eastAsia="en-US" w:bidi="ar-SA"/>
      </w:rPr>
    </w:lvl>
    <w:lvl w:ilvl="7" w:tplc="235AA918">
      <w:numFmt w:val="bullet"/>
      <w:lvlText w:val="•"/>
      <w:lvlJc w:val="left"/>
      <w:pPr>
        <w:ind w:left="7754" w:hanging="133"/>
      </w:pPr>
      <w:rPr>
        <w:rFonts w:hint="default"/>
        <w:lang w:val="en-US" w:eastAsia="en-US" w:bidi="ar-SA"/>
      </w:rPr>
    </w:lvl>
    <w:lvl w:ilvl="8" w:tplc="707CBD0C">
      <w:numFmt w:val="bullet"/>
      <w:lvlText w:val="•"/>
      <w:lvlJc w:val="left"/>
      <w:pPr>
        <w:ind w:left="8796" w:hanging="133"/>
      </w:pPr>
      <w:rPr>
        <w:rFonts w:hint="default"/>
        <w:lang w:val="en-US" w:eastAsia="en-US" w:bidi="ar-SA"/>
      </w:rPr>
    </w:lvl>
  </w:abstractNum>
  <w:num w:numId="1" w16cid:durableId="1517308230">
    <w:abstractNumId w:val="1"/>
  </w:num>
  <w:num w:numId="2" w16cid:durableId="2095978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DC0sTC1MTYzMjQ0MlHaXg1OLizPw8kALzWgC0fGnhLAAAAA=="/>
  </w:docVars>
  <w:rsids>
    <w:rsidRoot w:val="0058023B"/>
    <w:rsid w:val="000203A8"/>
    <w:rsid w:val="0007607A"/>
    <w:rsid w:val="000A1C80"/>
    <w:rsid w:val="000A7C10"/>
    <w:rsid w:val="000B79A9"/>
    <w:rsid w:val="00101506"/>
    <w:rsid w:val="00111B1D"/>
    <w:rsid w:val="00124663"/>
    <w:rsid w:val="0013342D"/>
    <w:rsid w:val="00141BB4"/>
    <w:rsid w:val="00161C6D"/>
    <w:rsid w:val="001C1778"/>
    <w:rsid w:val="001C71EF"/>
    <w:rsid w:val="0022235E"/>
    <w:rsid w:val="002229D2"/>
    <w:rsid w:val="002456DF"/>
    <w:rsid w:val="00276961"/>
    <w:rsid w:val="002B0932"/>
    <w:rsid w:val="00307F0A"/>
    <w:rsid w:val="00327E22"/>
    <w:rsid w:val="00357087"/>
    <w:rsid w:val="00361A50"/>
    <w:rsid w:val="00384626"/>
    <w:rsid w:val="003C1363"/>
    <w:rsid w:val="00452F03"/>
    <w:rsid w:val="00483E4D"/>
    <w:rsid w:val="00490117"/>
    <w:rsid w:val="004D6AC1"/>
    <w:rsid w:val="004E7E7E"/>
    <w:rsid w:val="004F5D86"/>
    <w:rsid w:val="005552A4"/>
    <w:rsid w:val="00563C5F"/>
    <w:rsid w:val="0058023B"/>
    <w:rsid w:val="005A1034"/>
    <w:rsid w:val="005A3500"/>
    <w:rsid w:val="005C3EEC"/>
    <w:rsid w:val="005D0897"/>
    <w:rsid w:val="005E77E2"/>
    <w:rsid w:val="006155EA"/>
    <w:rsid w:val="00624F8D"/>
    <w:rsid w:val="00637E26"/>
    <w:rsid w:val="00671FDD"/>
    <w:rsid w:val="00696863"/>
    <w:rsid w:val="006C1BC6"/>
    <w:rsid w:val="007756AA"/>
    <w:rsid w:val="007A4A67"/>
    <w:rsid w:val="007C3130"/>
    <w:rsid w:val="007F15EF"/>
    <w:rsid w:val="007F1FFE"/>
    <w:rsid w:val="0081584F"/>
    <w:rsid w:val="008423AE"/>
    <w:rsid w:val="008843EC"/>
    <w:rsid w:val="008C33E7"/>
    <w:rsid w:val="008C731D"/>
    <w:rsid w:val="0093622D"/>
    <w:rsid w:val="009365B3"/>
    <w:rsid w:val="00940B02"/>
    <w:rsid w:val="0094326A"/>
    <w:rsid w:val="009602A5"/>
    <w:rsid w:val="00963CA0"/>
    <w:rsid w:val="009725E0"/>
    <w:rsid w:val="0099727D"/>
    <w:rsid w:val="009A6FBF"/>
    <w:rsid w:val="009A767B"/>
    <w:rsid w:val="00A4575D"/>
    <w:rsid w:val="00A526A3"/>
    <w:rsid w:val="00A61849"/>
    <w:rsid w:val="00A76127"/>
    <w:rsid w:val="00A9429D"/>
    <w:rsid w:val="00AA0311"/>
    <w:rsid w:val="00AA6E02"/>
    <w:rsid w:val="00AB1420"/>
    <w:rsid w:val="00AB4538"/>
    <w:rsid w:val="00AF2681"/>
    <w:rsid w:val="00B845BF"/>
    <w:rsid w:val="00BA2341"/>
    <w:rsid w:val="00BA25F1"/>
    <w:rsid w:val="00BD12E5"/>
    <w:rsid w:val="00BD2685"/>
    <w:rsid w:val="00BF4FA9"/>
    <w:rsid w:val="00C10DF5"/>
    <w:rsid w:val="00C320B5"/>
    <w:rsid w:val="00C60C60"/>
    <w:rsid w:val="00C7672E"/>
    <w:rsid w:val="00CB318F"/>
    <w:rsid w:val="00CB6095"/>
    <w:rsid w:val="00CB7F6B"/>
    <w:rsid w:val="00CD2CE7"/>
    <w:rsid w:val="00CD50CE"/>
    <w:rsid w:val="00CE5A61"/>
    <w:rsid w:val="00CF63CA"/>
    <w:rsid w:val="00D52225"/>
    <w:rsid w:val="00D523A2"/>
    <w:rsid w:val="00D67A6C"/>
    <w:rsid w:val="00D70E2D"/>
    <w:rsid w:val="00DB5DDA"/>
    <w:rsid w:val="00DC1379"/>
    <w:rsid w:val="00DD1A8F"/>
    <w:rsid w:val="00E13973"/>
    <w:rsid w:val="00E32CE9"/>
    <w:rsid w:val="00E37B0F"/>
    <w:rsid w:val="00E551E6"/>
    <w:rsid w:val="00E81CF2"/>
    <w:rsid w:val="00EC295A"/>
    <w:rsid w:val="00F000DC"/>
    <w:rsid w:val="00F45832"/>
    <w:rsid w:val="00F579E1"/>
    <w:rsid w:val="00F62700"/>
    <w:rsid w:val="00F7333C"/>
    <w:rsid w:val="00FD14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68DB1D"/>
  <w15:docId w15:val="{EAB27A11-26DD-46EC-8E54-5DB45DFE3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rebuchet MS" w:eastAsia="Trebuchet MS" w:hAnsi="Trebuchet MS" w:cs="Trebuchet MS"/>
    </w:rPr>
  </w:style>
  <w:style w:type="paragraph" w:styleId="Heading1">
    <w:name w:val="heading 1"/>
    <w:basedOn w:val="Normal"/>
    <w:uiPriority w:val="9"/>
    <w:qFormat/>
    <w:pPr>
      <w:spacing w:before="98"/>
      <w:ind w:left="101"/>
      <w:outlineLvl w:val="0"/>
    </w:pPr>
    <w:rPr>
      <w:b/>
      <w:bCs/>
      <w:sz w:val="26"/>
      <w:szCs w:val="26"/>
    </w:rPr>
  </w:style>
  <w:style w:type="paragraph" w:styleId="Heading2">
    <w:name w:val="heading 2"/>
    <w:basedOn w:val="Normal"/>
    <w:uiPriority w:val="9"/>
    <w:unhideWhenUsed/>
    <w:qFormat/>
    <w:pPr>
      <w:ind w:left="296"/>
      <w:outlineLvl w:val="1"/>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
    </w:pPr>
    <w:rPr>
      <w:sz w:val="21"/>
      <w:szCs w:val="21"/>
    </w:rPr>
  </w:style>
  <w:style w:type="paragraph" w:styleId="Title">
    <w:name w:val="Title"/>
    <w:basedOn w:val="Normal"/>
    <w:uiPriority w:val="10"/>
    <w:qFormat/>
    <w:pPr>
      <w:spacing w:before="278"/>
      <w:ind w:left="1728"/>
    </w:pPr>
    <w:rPr>
      <w:b/>
      <w:bCs/>
      <w:sz w:val="39"/>
      <w:szCs w:val="39"/>
    </w:rPr>
  </w:style>
  <w:style w:type="paragraph" w:styleId="ListParagraph">
    <w:name w:val="List Paragraph"/>
    <w:basedOn w:val="Normal"/>
    <w:uiPriority w:val="1"/>
    <w:qFormat/>
    <w:pPr>
      <w:ind w:left="451" w:hanging="132"/>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A61849"/>
    <w:rPr>
      <w:color w:val="0000FF" w:themeColor="hyperlink"/>
      <w:u w:val="single"/>
    </w:rPr>
  </w:style>
  <w:style w:type="character" w:styleId="UnresolvedMention">
    <w:name w:val="Unresolved Mention"/>
    <w:basedOn w:val="DefaultParagraphFont"/>
    <w:uiPriority w:val="99"/>
    <w:semiHidden/>
    <w:unhideWhenUsed/>
    <w:rsid w:val="00A61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781136">
      <w:bodyDiv w:val="1"/>
      <w:marLeft w:val="0"/>
      <w:marRight w:val="0"/>
      <w:marTop w:val="0"/>
      <w:marBottom w:val="0"/>
      <w:divBdr>
        <w:top w:val="none" w:sz="0" w:space="0" w:color="auto"/>
        <w:left w:val="none" w:sz="0" w:space="0" w:color="auto"/>
        <w:bottom w:val="none" w:sz="0" w:space="0" w:color="auto"/>
        <w:right w:val="none" w:sz="0" w:space="0" w:color="auto"/>
      </w:divBdr>
      <w:divsChild>
        <w:div w:id="1040668985">
          <w:marLeft w:val="0"/>
          <w:marRight w:val="0"/>
          <w:marTop w:val="0"/>
          <w:marBottom w:val="0"/>
          <w:divBdr>
            <w:top w:val="none" w:sz="0" w:space="0" w:color="auto"/>
            <w:left w:val="none" w:sz="0" w:space="0" w:color="auto"/>
            <w:bottom w:val="none" w:sz="0" w:space="0" w:color="auto"/>
            <w:right w:val="none" w:sz="0" w:space="0" w:color="auto"/>
          </w:divBdr>
        </w:div>
      </w:divsChild>
    </w:div>
    <w:div w:id="543520190">
      <w:bodyDiv w:val="1"/>
      <w:marLeft w:val="0"/>
      <w:marRight w:val="0"/>
      <w:marTop w:val="0"/>
      <w:marBottom w:val="0"/>
      <w:divBdr>
        <w:top w:val="none" w:sz="0" w:space="0" w:color="auto"/>
        <w:left w:val="none" w:sz="0" w:space="0" w:color="auto"/>
        <w:bottom w:val="none" w:sz="0" w:space="0" w:color="auto"/>
        <w:right w:val="none" w:sz="0" w:space="0" w:color="auto"/>
      </w:divBdr>
      <w:divsChild>
        <w:div w:id="1405296963">
          <w:marLeft w:val="0"/>
          <w:marRight w:val="0"/>
          <w:marTop w:val="0"/>
          <w:marBottom w:val="0"/>
          <w:divBdr>
            <w:top w:val="none" w:sz="0" w:space="0" w:color="auto"/>
            <w:left w:val="none" w:sz="0" w:space="0" w:color="auto"/>
            <w:bottom w:val="none" w:sz="0" w:space="0" w:color="auto"/>
            <w:right w:val="none" w:sz="0" w:space="0" w:color="auto"/>
          </w:divBdr>
          <w:divsChild>
            <w:div w:id="8747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901447">
      <w:bodyDiv w:val="1"/>
      <w:marLeft w:val="0"/>
      <w:marRight w:val="0"/>
      <w:marTop w:val="0"/>
      <w:marBottom w:val="0"/>
      <w:divBdr>
        <w:top w:val="none" w:sz="0" w:space="0" w:color="auto"/>
        <w:left w:val="none" w:sz="0" w:space="0" w:color="auto"/>
        <w:bottom w:val="none" w:sz="0" w:space="0" w:color="auto"/>
        <w:right w:val="none" w:sz="0" w:space="0" w:color="auto"/>
      </w:divBdr>
    </w:div>
    <w:div w:id="828523174">
      <w:bodyDiv w:val="1"/>
      <w:marLeft w:val="0"/>
      <w:marRight w:val="0"/>
      <w:marTop w:val="0"/>
      <w:marBottom w:val="0"/>
      <w:divBdr>
        <w:top w:val="none" w:sz="0" w:space="0" w:color="auto"/>
        <w:left w:val="none" w:sz="0" w:space="0" w:color="auto"/>
        <w:bottom w:val="none" w:sz="0" w:space="0" w:color="auto"/>
        <w:right w:val="none" w:sz="0" w:space="0" w:color="auto"/>
      </w:divBdr>
      <w:divsChild>
        <w:div w:id="5158285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nicssavard@gmail.com" TargetMode="External"/><Relationship Id="rId5" Type="http://schemas.openxmlformats.org/officeDocument/2006/relationships/image" Target="media/image2.jpe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1</Pages>
  <Words>408</Words>
  <Characters>232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olas savard</dc:creator>
  <cp:lastModifiedBy>nicolas savard</cp:lastModifiedBy>
  <cp:revision>66</cp:revision>
  <dcterms:created xsi:type="dcterms:W3CDTF">2023-08-09T22:53:00Z</dcterms:created>
  <dcterms:modified xsi:type="dcterms:W3CDTF">2023-08-10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07T00:00:00Z</vt:filetime>
  </property>
  <property fmtid="{D5CDD505-2E9C-101B-9397-08002B2CF9AE}" pid="3" name="Creator">
    <vt:lpwstr>Chromium</vt:lpwstr>
  </property>
  <property fmtid="{D5CDD505-2E9C-101B-9397-08002B2CF9AE}" pid="4" name="LastSaved">
    <vt:filetime>2023-07-07T00:00:00Z</vt:filetime>
  </property>
  <property fmtid="{D5CDD505-2E9C-101B-9397-08002B2CF9AE}" pid="5" name="Producer">
    <vt:lpwstr>Skia/PDF m103</vt:lpwstr>
  </property>
</Properties>
</file>